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A8F12" w14:textId="7D068B52" w:rsidR="00E81F74" w:rsidRPr="00E9565B" w:rsidRDefault="00E81F74" w:rsidP="0069244E">
      <w:pPr>
        <w:spacing w:after="0" w:line="240" w:lineRule="auto"/>
        <w:ind w:firstLine="0"/>
        <w:contextualSpacing/>
        <w:rPr>
          <w:rFonts w:ascii="Times New Roman" w:hAnsi="Times New Roman"/>
          <w:b/>
          <w:i/>
        </w:rPr>
      </w:pPr>
      <w:r w:rsidRPr="00E9565B">
        <w:rPr>
          <w:rFonts w:ascii="Times New Roman" w:hAnsi="Times New Roman"/>
          <w:b/>
          <w:i/>
        </w:rPr>
        <w:t>Technická specifikace</w:t>
      </w:r>
      <w:r w:rsidR="0069244E" w:rsidRPr="00E9565B">
        <w:rPr>
          <w:rFonts w:ascii="Times New Roman" w:hAnsi="Times New Roman"/>
          <w:b/>
          <w:i/>
        </w:rPr>
        <w:t xml:space="preserve"> – část B</w:t>
      </w:r>
    </w:p>
    <w:p w14:paraId="507F7CAE" w14:textId="77777777" w:rsidR="00E81F74" w:rsidRPr="00E9565B" w:rsidRDefault="00E81F74" w:rsidP="0069244E">
      <w:pPr>
        <w:spacing w:after="0" w:line="240" w:lineRule="auto"/>
        <w:ind w:firstLine="0"/>
        <w:contextualSpacing/>
        <w:rPr>
          <w:rFonts w:ascii="Times New Roman" w:hAnsi="Times New Roman"/>
          <w:b/>
          <w:i/>
        </w:rPr>
      </w:pPr>
    </w:p>
    <w:p w14:paraId="7825E750" w14:textId="500C8CCC" w:rsidR="0069244E" w:rsidRPr="00E9565B" w:rsidRDefault="00B254EA" w:rsidP="00E9565B">
      <w:pPr>
        <w:shd w:val="clear" w:color="auto" w:fill="D9D9D9" w:themeFill="background1" w:themeFillShade="D9"/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E9565B">
        <w:rPr>
          <w:rFonts w:ascii="Times New Roman" w:hAnsi="Times New Roman"/>
          <w:b/>
        </w:rPr>
        <w:t xml:space="preserve">Název přístroje: </w:t>
      </w:r>
      <w:r w:rsidRPr="00E9565B">
        <w:rPr>
          <w:rFonts w:ascii="Times New Roman" w:hAnsi="Times New Roman"/>
          <w:b/>
        </w:rPr>
        <w:tab/>
      </w:r>
      <w:r w:rsidRPr="00E9565B">
        <w:rPr>
          <w:rFonts w:ascii="Times New Roman" w:hAnsi="Times New Roman"/>
          <w:b/>
        </w:rPr>
        <w:tab/>
      </w:r>
      <w:r w:rsidR="0069244E" w:rsidRPr="00E9565B">
        <w:rPr>
          <w:rFonts w:ascii="Times New Roman" w:hAnsi="Times New Roman"/>
          <w:b/>
        </w:rPr>
        <w:t>VIBRATOM (MIKROTOM S VIBRAČNÍ ŽILETKOU)</w:t>
      </w:r>
    </w:p>
    <w:p w14:paraId="6AAD0A9A" w14:textId="7C03B2F9" w:rsidR="00036346" w:rsidRPr="00E9565B" w:rsidRDefault="00036346" w:rsidP="0069244E">
      <w:pPr>
        <w:spacing w:after="0" w:line="240" w:lineRule="auto"/>
        <w:ind w:firstLine="0"/>
        <w:contextualSpacing/>
        <w:rPr>
          <w:rFonts w:ascii="Times New Roman" w:hAnsi="Times New Roman"/>
        </w:rPr>
      </w:pPr>
      <w:r w:rsidRPr="00E9565B">
        <w:rPr>
          <w:rFonts w:ascii="Times New Roman" w:hAnsi="Times New Roman"/>
          <w:b/>
        </w:rPr>
        <w:t>P</w:t>
      </w:r>
      <w:r w:rsidR="00E81F74" w:rsidRPr="00E9565B">
        <w:rPr>
          <w:rFonts w:ascii="Times New Roman" w:hAnsi="Times New Roman"/>
          <w:b/>
        </w:rPr>
        <w:t>ožadovaný p</w:t>
      </w:r>
      <w:r w:rsidRPr="00E9565B">
        <w:rPr>
          <w:rFonts w:ascii="Times New Roman" w:hAnsi="Times New Roman"/>
          <w:b/>
        </w:rPr>
        <w:t>očet kusů:</w:t>
      </w:r>
      <w:r w:rsidR="002D7AB6" w:rsidRPr="00E9565B">
        <w:rPr>
          <w:rFonts w:ascii="Times New Roman" w:hAnsi="Times New Roman"/>
        </w:rPr>
        <w:t xml:space="preserve"> </w:t>
      </w:r>
      <w:r w:rsidR="00E81F74" w:rsidRPr="00E9565B">
        <w:rPr>
          <w:rFonts w:ascii="Times New Roman" w:hAnsi="Times New Roman"/>
        </w:rPr>
        <w:tab/>
      </w:r>
      <w:r w:rsidR="0069244E" w:rsidRPr="00E9565B">
        <w:rPr>
          <w:rFonts w:ascii="Times New Roman" w:hAnsi="Times New Roman"/>
        </w:rPr>
        <w:t>1</w:t>
      </w:r>
    </w:p>
    <w:p w14:paraId="11F0E5CE" w14:textId="77777777" w:rsidR="00B5180F" w:rsidRPr="00E9565B" w:rsidRDefault="00B5180F" w:rsidP="0069244E">
      <w:pPr>
        <w:spacing w:after="0" w:line="240" w:lineRule="auto"/>
        <w:ind w:firstLine="0"/>
        <w:contextualSpacing/>
        <w:rPr>
          <w:rFonts w:ascii="Times New Roman" w:hAnsi="Times New Roman"/>
        </w:rPr>
      </w:pPr>
    </w:p>
    <w:p w14:paraId="5E62E37A" w14:textId="56D37FEB" w:rsidR="00B5180F" w:rsidRPr="00E9565B" w:rsidRDefault="00B254EA" w:rsidP="0069244E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E9565B">
        <w:rPr>
          <w:rFonts w:ascii="Times New Roman" w:hAnsi="Times New Roman"/>
          <w:b/>
        </w:rPr>
        <w:t xml:space="preserve">Použití </w:t>
      </w:r>
      <w:r w:rsidR="00700EC7" w:rsidRPr="00E9565B">
        <w:rPr>
          <w:rFonts w:ascii="Times New Roman" w:hAnsi="Times New Roman"/>
          <w:b/>
        </w:rPr>
        <w:t>přístroje</w:t>
      </w:r>
      <w:r w:rsidRPr="00E9565B">
        <w:rPr>
          <w:rFonts w:ascii="Times New Roman" w:hAnsi="Times New Roman"/>
          <w:b/>
        </w:rPr>
        <w:t>:</w:t>
      </w:r>
    </w:p>
    <w:p w14:paraId="37275B11" w14:textId="57FF20EF" w:rsidR="00B5180F" w:rsidRPr="00E9565B" w:rsidRDefault="0069244E" w:rsidP="0069244E">
      <w:pPr>
        <w:spacing w:after="0" w:line="240" w:lineRule="auto"/>
        <w:ind w:firstLine="0"/>
        <w:contextualSpacing/>
        <w:rPr>
          <w:rFonts w:ascii="Times New Roman" w:hAnsi="Times New Roman"/>
        </w:rPr>
      </w:pPr>
      <w:r w:rsidRPr="00E9565B">
        <w:rPr>
          <w:rFonts w:ascii="Times New Roman" w:hAnsi="Times New Roman"/>
        </w:rPr>
        <w:t>Tvorba tenkých řezů mozkových tkání pro neurobiologický výzkum.</w:t>
      </w:r>
    </w:p>
    <w:p w14:paraId="719F47F7" w14:textId="77777777" w:rsidR="0069244E" w:rsidRPr="00E9565B" w:rsidRDefault="0069244E" w:rsidP="0069244E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</w:p>
    <w:p w14:paraId="062E3C4B" w14:textId="05007FFC" w:rsidR="00B5180F" w:rsidRPr="00E9565B" w:rsidRDefault="0069244E" w:rsidP="0069244E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E9565B">
        <w:rPr>
          <w:rFonts w:ascii="Times New Roman" w:hAnsi="Times New Roman"/>
          <w:b/>
        </w:rPr>
        <w:t>Předmět plnění:</w:t>
      </w:r>
    </w:p>
    <w:p w14:paraId="4A553193" w14:textId="73B6B451" w:rsidR="0069244E" w:rsidRPr="00E9565B" w:rsidRDefault="0069244E" w:rsidP="0069244E">
      <w:pPr>
        <w:spacing w:after="0" w:line="240" w:lineRule="auto"/>
        <w:ind w:firstLine="0"/>
        <w:contextualSpacing/>
        <w:rPr>
          <w:rFonts w:ascii="Times New Roman" w:eastAsiaTheme="minorHAnsi" w:hAnsi="Times New Roman"/>
        </w:rPr>
      </w:pPr>
      <w:r w:rsidRPr="00E9565B">
        <w:rPr>
          <w:rFonts w:ascii="Times New Roman" w:hAnsi="Times New Roman"/>
        </w:rPr>
        <w:t xml:space="preserve">Předmětem plnění je dodávka nového a dosud nepoužitého </w:t>
      </w:r>
      <w:proofErr w:type="spellStart"/>
      <w:r w:rsidRPr="00E9565B">
        <w:rPr>
          <w:rFonts w:ascii="Times New Roman" w:hAnsi="Times New Roman"/>
        </w:rPr>
        <w:t>vibratomu</w:t>
      </w:r>
      <w:proofErr w:type="spellEnd"/>
      <w:r w:rsidRPr="00E9565B">
        <w:rPr>
          <w:rFonts w:ascii="Times New Roman" w:hAnsi="Times New Roman"/>
        </w:rPr>
        <w:t xml:space="preserve"> vč. veškerých součástí, příslušenství a dokladů (zejména záruční list, prohlášení o shodě, návody k obsluze, použití a údržbě, montážní a instalační návody, a pokud relevantní, také homologační a příslušné schvalovací listy,) nezbytných k jeho řádnému užívání. Předmětem plnění je rovněž doprava </w:t>
      </w:r>
      <w:proofErr w:type="spellStart"/>
      <w:r w:rsidRPr="00E9565B">
        <w:rPr>
          <w:rFonts w:ascii="Times New Roman" w:hAnsi="Times New Roman"/>
        </w:rPr>
        <w:t>vibratomu</w:t>
      </w:r>
      <w:proofErr w:type="spellEnd"/>
      <w:r w:rsidRPr="00E9565B">
        <w:rPr>
          <w:rFonts w:ascii="Times New Roman" w:hAnsi="Times New Roman"/>
        </w:rPr>
        <w:t xml:space="preserve"> na místo plnění, demonstrace funkčnosti zboží, zaškolení obsluhy (min. 2 osoby), záruční a pozáruční servis.</w:t>
      </w:r>
    </w:p>
    <w:p w14:paraId="3FC665E2" w14:textId="77777777" w:rsidR="00B5180F" w:rsidRPr="00E9565B" w:rsidRDefault="00B5180F" w:rsidP="0069244E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</w:p>
    <w:p w14:paraId="40035E00" w14:textId="3BCF4517" w:rsidR="0090337D" w:rsidRPr="00E9565B" w:rsidRDefault="00700EC7" w:rsidP="0069244E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E9565B">
        <w:rPr>
          <w:rFonts w:ascii="Times New Roman" w:hAnsi="Times New Roman"/>
          <w:b/>
        </w:rPr>
        <w:t>Obecné požadavky pro přístroj</w:t>
      </w:r>
      <w:r w:rsidR="00E81F74" w:rsidRPr="00E9565B">
        <w:rPr>
          <w:rFonts w:ascii="Times New Roman" w:hAnsi="Times New Roman"/>
          <w:b/>
        </w:rPr>
        <w:t>:</w:t>
      </w:r>
    </w:p>
    <w:p w14:paraId="00EFA6F6" w14:textId="77777777" w:rsidR="0069244E" w:rsidRPr="00E9565B" w:rsidRDefault="0069244E" w:rsidP="0069244E">
      <w:pPr>
        <w:spacing w:after="0" w:line="240" w:lineRule="auto"/>
        <w:ind w:firstLine="0"/>
        <w:contextualSpacing/>
        <w:rPr>
          <w:rFonts w:ascii="Times New Roman" w:eastAsiaTheme="minorHAnsi" w:hAnsi="Times New Roman"/>
        </w:rPr>
      </w:pPr>
      <w:r w:rsidRPr="00E9565B">
        <w:rPr>
          <w:rFonts w:ascii="Times New Roman" w:hAnsi="Times New Roman"/>
        </w:rPr>
        <w:t xml:space="preserve">Plně automatizovaný vibrační mikrotom na řezání mozkových a jiných tkanin s vibrační žiletkou, která umožnuje řezání fixovaného a nefixovaného materiálu. </w:t>
      </w:r>
    </w:p>
    <w:p w14:paraId="66D050E4" w14:textId="77777777" w:rsidR="00A61C10" w:rsidRPr="00E9565B" w:rsidRDefault="00A61C10" w:rsidP="0069244E">
      <w:pPr>
        <w:pStyle w:val="Odstavecseseznamem"/>
        <w:spacing w:after="0" w:line="240" w:lineRule="auto"/>
        <w:ind w:firstLine="0"/>
        <w:rPr>
          <w:rFonts w:ascii="Times New Roman" w:hAnsi="Times New Roman"/>
          <w:b/>
        </w:rPr>
      </w:pPr>
    </w:p>
    <w:p w14:paraId="564F6830" w14:textId="66ADCE30" w:rsidR="00B254EA" w:rsidRPr="00E9565B" w:rsidRDefault="00700EC7" w:rsidP="0069244E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E9565B">
        <w:rPr>
          <w:rFonts w:ascii="Times New Roman" w:hAnsi="Times New Roman"/>
          <w:b/>
        </w:rPr>
        <w:t>Požadavky na technické provedení</w:t>
      </w:r>
      <w:r w:rsidR="00B254EA" w:rsidRPr="00E9565B">
        <w:rPr>
          <w:rFonts w:ascii="Times New Roman" w:hAnsi="Times New Roman"/>
          <w:b/>
        </w:rPr>
        <w:t>:</w:t>
      </w:r>
    </w:p>
    <w:p w14:paraId="5C6B85B3" w14:textId="77777777" w:rsidR="00B5180F" w:rsidRPr="00E9565B" w:rsidRDefault="00B5180F" w:rsidP="0069244E">
      <w:pPr>
        <w:spacing w:after="0" w:line="240" w:lineRule="auto"/>
        <w:ind w:firstLine="0"/>
        <w:contextualSpacing/>
        <w:rPr>
          <w:rFonts w:ascii="Times New Roman" w:hAnsi="Times New Roman"/>
        </w:rPr>
      </w:pPr>
    </w:p>
    <w:p w14:paraId="5ED2DBB8" w14:textId="77777777" w:rsidR="0069244E" w:rsidRPr="00E9565B" w:rsidRDefault="0069244E" w:rsidP="0069244E">
      <w:pPr>
        <w:pStyle w:val="Odstavecseseznamem"/>
        <w:numPr>
          <w:ilvl w:val="0"/>
          <w:numId w:val="11"/>
        </w:numPr>
        <w:spacing w:after="0" w:line="240" w:lineRule="auto"/>
        <w:rPr>
          <w:rFonts w:ascii="Times New Roman" w:eastAsiaTheme="minorHAnsi" w:hAnsi="Times New Roman"/>
        </w:rPr>
      </w:pPr>
      <w:r w:rsidRPr="00E9565B">
        <w:rPr>
          <w:rStyle w:val="tlid-translation"/>
          <w:rFonts w:ascii="Times New Roman" w:hAnsi="Times New Roman"/>
        </w:rPr>
        <w:t>Tloušťka řezu</w:t>
      </w:r>
      <w:r w:rsidRPr="00E9565B">
        <w:rPr>
          <w:rFonts w:ascii="Times New Roman" w:hAnsi="Times New Roman"/>
        </w:rPr>
        <w:t xml:space="preserve">: minimálně v rozsahu 1 – 1 000 </w:t>
      </w:r>
      <w:proofErr w:type="spellStart"/>
      <w:r w:rsidRPr="00E9565B">
        <w:rPr>
          <w:rFonts w:ascii="Times New Roman" w:hAnsi="Times New Roman"/>
        </w:rPr>
        <w:t>μm</w:t>
      </w:r>
      <w:proofErr w:type="spellEnd"/>
    </w:p>
    <w:p w14:paraId="5A4409D8" w14:textId="77777777" w:rsidR="0069244E" w:rsidRPr="00E9565B" w:rsidRDefault="0069244E" w:rsidP="0069244E">
      <w:pPr>
        <w:pStyle w:val="Odstavecseseznamem"/>
        <w:numPr>
          <w:ilvl w:val="0"/>
          <w:numId w:val="12"/>
        </w:numPr>
        <w:spacing w:after="0" w:line="240" w:lineRule="auto"/>
        <w:rPr>
          <w:rFonts w:ascii="Times New Roman" w:hAnsi="Times New Roman"/>
        </w:rPr>
      </w:pPr>
      <w:r w:rsidRPr="00E9565B">
        <w:rPr>
          <w:rFonts w:ascii="Times New Roman" w:hAnsi="Times New Roman"/>
        </w:rPr>
        <w:t>Krájecí kmitočet: minimálně v rozsahu 80-100 Hz</w:t>
      </w:r>
    </w:p>
    <w:p w14:paraId="7F3A81CD" w14:textId="5CB3C17E" w:rsidR="0069244E" w:rsidRPr="00FC0645" w:rsidRDefault="0069244E" w:rsidP="0069244E">
      <w:pPr>
        <w:pStyle w:val="Odstavecseseznamem"/>
        <w:numPr>
          <w:ilvl w:val="0"/>
          <w:numId w:val="12"/>
        </w:numPr>
        <w:spacing w:after="0" w:line="240" w:lineRule="auto"/>
        <w:rPr>
          <w:rFonts w:ascii="Times New Roman" w:hAnsi="Times New Roman"/>
          <w:color w:val="FF0000"/>
        </w:rPr>
      </w:pPr>
      <w:r w:rsidRPr="00FC0645">
        <w:rPr>
          <w:rFonts w:ascii="Times New Roman" w:hAnsi="Times New Roman"/>
          <w:color w:val="FF0000"/>
        </w:rPr>
        <w:t>Nastavitelná amplituda v rozmezí alespoň 0-</w:t>
      </w:r>
      <w:r w:rsidR="00FC0645" w:rsidRPr="00FC0645">
        <w:rPr>
          <w:rFonts w:ascii="Times New Roman" w:hAnsi="Times New Roman"/>
          <w:color w:val="FF0000"/>
        </w:rPr>
        <w:t>2,5</w:t>
      </w:r>
      <w:r w:rsidRPr="00FC0645">
        <w:rPr>
          <w:rFonts w:ascii="Times New Roman" w:hAnsi="Times New Roman"/>
          <w:color w:val="FF0000"/>
        </w:rPr>
        <w:t xml:space="preserve"> mm a přírůstcích max. 0.05 mm</w:t>
      </w:r>
    </w:p>
    <w:p w14:paraId="0292899E" w14:textId="77777777" w:rsidR="0069244E" w:rsidRPr="00E9565B" w:rsidRDefault="0069244E" w:rsidP="0069244E">
      <w:pPr>
        <w:pStyle w:val="Odstavecseseznamem"/>
        <w:numPr>
          <w:ilvl w:val="0"/>
          <w:numId w:val="12"/>
        </w:numPr>
        <w:spacing w:after="0" w:line="240" w:lineRule="auto"/>
        <w:rPr>
          <w:rFonts w:ascii="Times New Roman" w:hAnsi="Times New Roman"/>
        </w:rPr>
      </w:pPr>
      <w:r w:rsidRPr="00E9565B">
        <w:rPr>
          <w:rFonts w:ascii="Times New Roman" w:hAnsi="Times New Roman"/>
        </w:rPr>
        <w:t>Rychlost krájení preparátů nastavitelná: minimálně v rozmezí 0.01-1 mm/sec</w:t>
      </w:r>
    </w:p>
    <w:p w14:paraId="4AB6147E" w14:textId="2C400BDA" w:rsidR="0069244E" w:rsidRPr="00FC0645" w:rsidRDefault="0069244E" w:rsidP="0069244E">
      <w:pPr>
        <w:pStyle w:val="Odstavecseseznamem"/>
        <w:numPr>
          <w:ilvl w:val="0"/>
          <w:numId w:val="12"/>
        </w:numPr>
        <w:spacing w:after="0" w:line="240" w:lineRule="auto"/>
        <w:rPr>
          <w:rFonts w:ascii="Times New Roman" w:hAnsi="Times New Roman"/>
          <w:color w:val="FF0000"/>
        </w:rPr>
      </w:pPr>
      <w:r w:rsidRPr="00FC0645">
        <w:rPr>
          <w:rFonts w:ascii="Times New Roman" w:hAnsi="Times New Roman"/>
          <w:color w:val="FF0000"/>
        </w:rPr>
        <w:t xml:space="preserve">Krájecí rozsah: minimálně </w:t>
      </w:r>
      <w:proofErr w:type="gramStart"/>
      <w:r w:rsidRPr="00FC0645">
        <w:rPr>
          <w:rFonts w:ascii="Times New Roman" w:hAnsi="Times New Roman"/>
          <w:color w:val="FF0000"/>
        </w:rPr>
        <w:t>1 - 4</w:t>
      </w:r>
      <w:r w:rsidR="00FC0645" w:rsidRPr="00FC0645">
        <w:rPr>
          <w:rFonts w:ascii="Times New Roman" w:hAnsi="Times New Roman"/>
          <w:color w:val="FF0000"/>
        </w:rPr>
        <w:t>0</w:t>
      </w:r>
      <w:proofErr w:type="gramEnd"/>
      <w:r w:rsidRPr="00FC0645">
        <w:rPr>
          <w:rFonts w:ascii="Times New Roman" w:hAnsi="Times New Roman"/>
          <w:color w:val="FF0000"/>
        </w:rPr>
        <w:t xml:space="preserve"> mm</w:t>
      </w:r>
    </w:p>
    <w:p w14:paraId="463CF20D" w14:textId="77777777" w:rsidR="0069244E" w:rsidRPr="00E9565B" w:rsidRDefault="0069244E" w:rsidP="0069244E">
      <w:pPr>
        <w:pStyle w:val="Odstavecseseznamem"/>
        <w:numPr>
          <w:ilvl w:val="0"/>
          <w:numId w:val="12"/>
        </w:numPr>
        <w:spacing w:after="0" w:line="240" w:lineRule="auto"/>
        <w:rPr>
          <w:rStyle w:val="tlid-translation"/>
        </w:rPr>
      </w:pPr>
      <w:r w:rsidRPr="00E9565B">
        <w:rPr>
          <w:rStyle w:val="tlid-translation"/>
          <w:rFonts w:ascii="Times New Roman" w:hAnsi="Times New Roman"/>
        </w:rPr>
        <w:t xml:space="preserve">Úhel řezu: </w:t>
      </w:r>
      <w:r w:rsidRPr="00E9565B">
        <w:rPr>
          <w:rFonts w:ascii="Times New Roman" w:hAnsi="Times New Roman"/>
        </w:rPr>
        <w:t>minimálně v rozsahu</w:t>
      </w:r>
      <w:r w:rsidRPr="00E9565B">
        <w:rPr>
          <w:rStyle w:val="tlid-translation"/>
          <w:rFonts w:ascii="Times New Roman" w:hAnsi="Times New Roman"/>
        </w:rPr>
        <w:t xml:space="preserve"> </w:t>
      </w:r>
      <w:proofErr w:type="gramStart"/>
      <w:r w:rsidRPr="00E9565B">
        <w:rPr>
          <w:rStyle w:val="tlid-translation"/>
          <w:rFonts w:ascii="Times New Roman" w:hAnsi="Times New Roman"/>
        </w:rPr>
        <w:t>0-5º</w:t>
      </w:r>
      <w:proofErr w:type="gramEnd"/>
      <w:r w:rsidRPr="00E9565B">
        <w:rPr>
          <w:rStyle w:val="tlid-translation"/>
          <w:rFonts w:ascii="Times New Roman" w:hAnsi="Times New Roman"/>
        </w:rPr>
        <w:t xml:space="preserve">, s možností otáčení 360º </w:t>
      </w:r>
    </w:p>
    <w:p w14:paraId="2B1ECA1F" w14:textId="77777777" w:rsidR="0069244E" w:rsidRPr="00E9565B" w:rsidRDefault="0069244E" w:rsidP="0069244E">
      <w:pPr>
        <w:pStyle w:val="Odstavecseseznamem"/>
        <w:numPr>
          <w:ilvl w:val="0"/>
          <w:numId w:val="12"/>
        </w:numPr>
        <w:spacing w:after="0" w:line="240" w:lineRule="auto"/>
      </w:pPr>
      <w:r w:rsidRPr="00E9565B">
        <w:rPr>
          <w:rFonts w:ascii="Times New Roman" w:hAnsi="Times New Roman"/>
        </w:rPr>
        <w:t xml:space="preserve">Nastavení tloušťky preparátu: manuálně nebo automaticky v minimálních přírůstcích alespoň 1 </w:t>
      </w:r>
      <w:proofErr w:type="spellStart"/>
      <w:r w:rsidRPr="00E9565B">
        <w:rPr>
          <w:rFonts w:ascii="Times New Roman" w:hAnsi="Times New Roman"/>
        </w:rPr>
        <w:t>μm</w:t>
      </w:r>
      <w:proofErr w:type="spellEnd"/>
      <w:r w:rsidRPr="00E9565B">
        <w:rPr>
          <w:rFonts w:ascii="Times New Roman" w:hAnsi="Times New Roman"/>
        </w:rPr>
        <w:t xml:space="preserve"> </w:t>
      </w:r>
    </w:p>
    <w:p w14:paraId="573CC23B" w14:textId="77777777" w:rsidR="0069244E" w:rsidRPr="00E9565B" w:rsidRDefault="0069244E" w:rsidP="0069244E">
      <w:pPr>
        <w:pStyle w:val="Odstavecseseznamem"/>
        <w:numPr>
          <w:ilvl w:val="0"/>
          <w:numId w:val="12"/>
        </w:numPr>
        <w:spacing w:after="0" w:line="240" w:lineRule="auto"/>
        <w:rPr>
          <w:rFonts w:ascii="Times New Roman" w:hAnsi="Times New Roman"/>
        </w:rPr>
      </w:pPr>
      <w:r w:rsidRPr="00E9565B">
        <w:rPr>
          <w:rFonts w:ascii="Times New Roman" w:hAnsi="Times New Roman"/>
        </w:rPr>
        <w:t>Možnost připojení mikroskopu, zvětšovací lupy a napojení na aktivní chlazení vzorku jako volitelné příslušenství.</w:t>
      </w:r>
    </w:p>
    <w:p w14:paraId="50F42966" w14:textId="77777777" w:rsidR="0069244E" w:rsidRPr="00E9565B" w:rsidRDefault="0069244E" w:rsidP="0069244E">
      <w:pPr>
        <w:pStyle w:val="Odstavecseseznamem"/>
        <w:numPr>
          <w:ilvl w:val="0"/>
          <w:numId w:val="12"/>
        </w:numPr>
        <w:spacing w:after="0" w:line="240" w:lineRule="auto"/>
        <w:rPr>
          <w:rFonts w:ascii="Times New Roman" w:hAnsi="Times New Roman"/>
        </w:rPr>
      </w:pPr>
      <w:r w:rsidRPr="00E9565B">
        <w:rPr>
          <w:rFonts w:ascii="Times New Roman" w:hAnsi="Times New Roman"/>
        </w:rPr>
        <w:t>Možnost nožního pedálu jako volitelné příslušenství</w:t>
      </w:r>
    </w:p>
    <w:p w14:paraId="41E51156" w14:textId="77777777" w:rsidR="0069244E" w:rsidRPr="00E9565B" w:rsidRDefault="0069244E" w:rsidP="0069244E">
      <w:pPr>
        <w:pStyle w:val="Odstavecseseznamem"/>
        <w:numPr>
          <w:ilvl w:val="0"/>
          <w:numId w:val="12"/>
        </w:numPr>
        <w:spacing w:after="0" w:line="240" w:lineRule="auto"/>
        <w:rPr>
          <w:rFonts w:ascii="Times New Roman" w:hAnsi="Times New Roman"/>
        </w:rPr>
      </w:pPr>
      <w:r w:rsidRPr="00E9565B">
        <w:rPr>
          <w:rFonts w:ascii="Times New Roman" w:hAnsi="Times New Roman"/>
        </w:rPr>
        <w:t>Možnost připojení měřícího přístroje, kalibračního systému žiletky (kontroluje optimální polohu žiletky a minimalizuje vertikální vibrace), jako volitelné příslušenství</w:t>
      </w:r>
    </w:p>
    <w:p w14:paraId="0BD6DD92" w14:textId="77777777" w:rsidR="0069244E" w:rsidRPr="00E9565B" w:rsidRDefault="0069244E" w:rsidP="0069244E">
      <w:pPr>
        <w:pStyle w:val="Odstavecseseznamem"/>
        <w:numPr>
          <w:ilvl w:val="0"/>
          <w:numId w:val="12"/>
        </w:numPr>
        <w:spacing w:after="0" w:line="240" w:lineRule="auto"/>
        <w:rPr>
          <w:rFonts w:ascii="Times New Roman" w:hAnsi="Times New Roman"/>
        </w:rPr>
      </w:pPr>
      <w:r w:rsidRPr="00E9565B">
        <w:rPr>
          <w:rFonts w:ascii="Times New Roman" w:hAnsi="Times New Roman"/>
        </w:rPr>
        <w:t>Integrované světlo</w:t>
      </w:r>
    </w:p>
    <w:p w14:paraId="4CFEEEE6" w14:textId="77777777" w:rsidR="0069244E" w:rsidRPr="00E9565B" w:rsidRDefault="0069244E" w:rsidP="0069244E">
      <w:pPr>
        <w:pStyle w:val="Odstavecseseznamem"/>
        <w:numPr>
          <w:ilvl w:val="0"/>
          <w:numId w:val="12"/>
        </w:numPr>
        <w:spacing w:after="0" w:line="240" w:lineRule="auto"/>
        <w:rPr>
          <w:rFonts w:ascii="Times New Roman" w:hAnsi="Times New Roman"/>
        </w:rPr>
      </w:pPr>
      <w:r w:rsidRPr="00E9565B">
        <w:rPr>
          <w:rFonts w:ascii="Times New Roman" w:hAnsi="Times New Roman"/>
        </w:rPr>
        <w:t>Lupa pro vizuální kontrolu vzorků při řezání</w:t>
      </w:r>
    </w:p>
    <w:p w14:paraId="30870866" w14:textId="77777777" w:rsidR="00B5180F" w:rsidRPr="00E9565B" w:rsidRDefault="00B5180F" w:rsidP="0069244E">
      <w:pPr>
        <w:spacing w:after="0" w:line="240" w:lineRule="auto"/>
        <w:ind w:firstLine="0"/>
        <w:contextualSpacing/>
        <w:rPr>
          <w:rFonts w:ascii="Times New Roman" w:hAnsi="Times New Roman"/>
        </w:rPr>
      </w:pPr>
    </w:p>
    <w:p w14:paraId="124CB0C3" w14:textId="63552CA6" w:rsidR="009946F9" w:rsidRPr="00E9565B" w:rsidRDefault="00700EC7" w:rsidP="0069244E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E9565B">
        <w:rPr>
          <w:rFonts w:ascii="Times New Roman" w:hAnsi="Times New Roman"/>
          <w:b/>
        </w:rPr>
        <w:t>Příslušenství – popis a technické provedení:</w:t>
      </w:r>
    </w:p>
    <w:p w14:paraId="615C15F3" w14:textId="4760A4C5" w:rsidR="0069244E" w:rsidRPr="00E9565B" w:rsidRDefault="0069244E" w:rsidP="0069244E">
      <w:pPr>
        <w:pStyle w:val="Odstavecseseznamem"/>
        <w:numPr>
          <w:ilvl w:val="0"/>
          <w:numId w:val="13"/>
        </w:numPr>
        <w:spacing w:after="0" w:line="240" w:lineRule="auto"/>
        <w:rPr>
          <w:rFonts w:ascii="Times New Roman" w:eastAsiaTheme="minorHAnsi" w:hAnsi="Times New Roman"/>
        </w:rPr>
      </w:pPr>
      <w:r w:rsidRPr="00E9565B">
        <w:rPr>
          <w:rFonts w:ascii="Times New Roman" w:hAnsi="Times New Roman"/>
        </w:rPr>
        <w:t>Žiletky na řezaní.</w:t>
      </w:r>
    </w:p>
    <w:p w14:paraId="4FBB27B2" w14:textId="77777777" w:rsidR="0069244E" w:rsidRPr="00E9565B" w:rsidRDefault="0069244E" w:rsidP="0069244E">
      <w:pPr>
        <w:pStyle w:val="Odstavecseseznamem"/>
        <w:numPr>
          <w:ilvl w:val="0"/>
          <w:numId w:val="13"/>
        </w:numPr>
        <w:spacing w:after="0" w:line="240" w:lineRule="auto"/>
        <w:rPr>
          <w:rFonts w:ascii="Times New Roman" w:eastAsiaTheme="minorHAnsi" w:hAnsi="Times New Roman"/>
        </w:rPr>
      </w:pPr>
      <w:r w:rsidRPr="00E9565B">
        <w:rPr>
          <w:rFonts w:ascii="Times New Roman" w:hAnsi="Times New Roman"/>
        </w:rPr>
        <w:t xml:space="preserve">Instalační materiál, montážní přípravky, konektory, propojovací kabely, uživatelské kódy, hesla atd. </w:t>
      </w:r>
    </w:p>
    <w:p w14:paraId="28CB080C" w14:textId="77777777" w:rsidR="0069244E" w:rsidRPr="00E9565B" w:rsidRDefault="0069244E" w:rsidP="0069244E">
      <w:pPr>
        <w:spacing w:after="0" w:line="240" w:lineRule="auto"/>
        <w:ind w:firstLine="0"/>
        <w:rPr>
          <w:rFonts w:ascii="Times New Roman" w:hAnsi="Times New Roman"/>
        </w:rPr>
      </w:pPr>
    </w:p>
    <w:p w14:paraId="2D571A37" w14:textId="70CD6FFD" w:rsidR="0069244E" w:rsidRPr="00E9565B" w:rsidRDefault="0069244E" w:rsidP="0069244E">
      <w:pPr>
        <w:spacing w:after="0" w:line="240" w:lineRule="auto"/>
        <w:ind w:firstLine="0"/>
        <w:rPr>
          <w:rFonts w:ascii="Times New Roman" w:hAnsi="Times New Roman"/>
          <w:b/>
        </w:rPr>
      </w:pPr>
      <w:r w:rsidRPr="00E9565B">
        <w:rPr>
          <w:rFonts w:ascii="Times New Roman" w:hAnsi="Times New Roman"/>
          <w:b/>
        </w:rPr>
        <w:t xml:space="preserve">Požadavky na </w:t>
      </w:r>
      <w:r w:rsidR="00340ABC">
        <w:rPr>
          <w:rFonts w:ascii="Times New Roman" w:hAnsi="Times New Roman"/>
          <w:b/>
        </w:rPr>
        <w:t xml:space="preserve">záruční </w:t>
      </w:r>
      <w:r w:rsidRPr="00E9565B">
        <w:rPr>
          <w:rFonts w:ascii="Times New Roman" w:hAnsi="Times New Roman"/>
          <w:b/>
        </w:rPr>
        <w:t>servis:</w:t>
      </w:r>
    </w:p>
    <w:p w14:paraId="75DFBF0E" w14:textId="77777777" w:rsidR="0069244E" w:rsidRPr="00E9565B" w:rsidRDefault="0069244E" w:rsidP="0069244E">
      <w:pPr>
        <w:spacing w:after="0" w:line="240" w:lineRule="auto"/>
        <w:ind w:firstLine="0"/>
        <w:rPr>
          <w:rFonts w:ascii="Times New Roman" w:eastAsiaTheme="minorHAnsi" w:hAnsi="Times New Roman"/>
          <w:b/>
        </w:rPr>
      </w:pPr>
    </w:p>
    <w:p w14:paraId="5C2944C2" w14:textId="77777777" w:rsidR="0069244E" w:rsidRPr="00E9565B" w:rsidRDefault="0069244E" w:rsidP="0069244E">
      <w:pPr>
        <w:pStyle w:val="Odstavecseseznamem"/>
        <w:numPr>
          <w:ilvl w:val="0"/>
          <w:numId w:val="14"/>
        </w:numPr>
        <w:spacing w:after="0" w:line="240" w:lineRule="auto"/>
        <w:rPr>
          <w:rFonts w:ascii="Times New Roman" w:hAnsi="Times New Roman"/>
        </w:rPr>
      </w:pPr>
      <w:r w:rsidRPr="00E9565B">
        <w:rPr>
          <w:rFonts w:ascii="Times New Roman" w:hAnsi="Times New Roman"/>
        </w:rPr>
        <w:t>Bezplatný záruční servis zahrnující veškeré náklady související se záručním servisem, zejména náklady na náhradní díly, cestu a práci servisního technika;</w:t>
      </w:r>
    </w:p>
    <w:p w14:paraId="363FBA3E" w14:textId="77777777" w:rsidR="0069244E" w:rsidRPr="00E9565B" w:rsidRDefault="0069244E" w:rsidP="0069244E">
      <w:pPr>
        <w:pStyle w:val="Odstavecseseznamem"/>
        <w:numPr>
          <w:ilvl w:val="0"/>
          <w:numId w:val="14"/>
        </w:numPr>
        <w:spacing w:after="0" w:line="240" w:lineRule="auto"/>
        <w:rPr>
          <w:rFonts w:ascii="Times New Roman" w:hAnsi="Times New Roman"/>
        </w:rPr>
      </w:pPr>
      <w:r w:rsidRPr="00E9565B">
        <w:rPr>
          <w:rFonts w:ascii="Times New Roman" w:hAnsi="Times New Roman"/>
        </w:rPr>
        <w:t xml:space="preserve">Bezplatné zajištění pravidelných servisních prohlídek (bezpečnostně technických kontrol) předepsaných výrobcem a platnými právními předpisy, včetně vstupní a následné validace nebo kalibrace parametrů, včetně servisních úkonů nezbytných k platnosti záruky; </w:t>
      </w:r>
    </w:p>
    <w:p w14:paraId="45D8B3D1" w14:textId="77777777" w:rsidR="0069244E" w:rsidRPr="00E9565B" w:rsidRDefault="0069244E" w:rsidP="0069244E">
      <w:pPr>
        <w:pStyle w:val="Odstavecseseznamem"/>
        <w:numPr>
          <w:ilvl w:val="0"/>
          <w:numId w:val="14"/>
        </w:numPr>
        <w:spacing w:after="0" w:line="240" w:lineRule="auto"/>
        <w:rPr>
          <w:rFonts w:ascii="Times New Roman" w:hAnsi="Times New Roman"/>
        </w:rPr>
      </w:pPr>
      <w:r w:rsidRPr="00E9565B">
        <w:rPr>
          <w:rFonts w:ascii="Times New Roman" w:hAnsi="Times New Roman"/>
        </w:rPr>
        <w:t xml:space="preserve">Bezplatná preventivní prohlídka autorizovaným servisním technikem včetně údržby a použitého spotřebního materiálu k údržbě a náhradních dílů, která se uskuteční na konci záruční doby; </w:t>
      </w:r>
    </w:p>
    <w:p w14:paraId="77DA683D" w14:textId="77777777" w:rsidR="0069244E" w:rsidRPr="00E9565B" w:rsidRDefault="0069244E" w:rsidP="0069244E">
      <w:pPr>
        <w:spacing w:after="0" w:line="240" w:lineRule="auto"/>
        <w:ind w:firstLine="0"/>
        <w:contextualSpacing/>
        <w:rPr>
          <w:rFonts w:ascii="Times New Roman" w:hAnsi="Times New Roman"/>
        </w:rPr>
      </w:pPr>
    </w:p>
    <w:sectPr w:rsidR="0069244E" w:rsidRPr="00E9565B" w:rsidSect="0034080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16890" w14:textId="77777777" w:rsidR="00F729F4" w:rsidRDefault="00F729F4" w:rsidP="003775EC">
      <w:pPr>
        <w:spacing w:after="0" w:line="240" w:lineRule="auto"/>
      </w:pPr>
      <w:r>
        <w:separator/>
      </w:r>
    </w:p>
  </w:endnote>
  <w:endnote w:type="continuationSeparator" w:id="0">
    <w:p w14:paraId="52BB0786" w14:textId="77777777" w:rsidR="00F729F4" w:rsidRDefault="00F729F4" w:rsidP="003775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B5BE7" w14:textId="77777777" w:rsidR="00F729F4" w:rsidRDefault="00F729F4" w:rsidP="003775EC">
      <w:pPr>
        <w:spacing w:after="0" w:line="240" w:lineRule="auto"/>
      </w:pPr>
      <w:r>
        <w:separator/>
      </w:r>
    </w:p>
  </w:footnote>
  <w:footnote w:type="continuationSeparator" w:id="0">
    <w:p w14:paraId="742069AF" w14:textId="77777777" w:rsidR="00F729F4" w:rsidRDefault="00F729F4" w:rsidP="003775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</w:rPr>
    </w:lvl>
  </w:abstractNum>
  <w:abstractNum w:abstractNumId="1" w15:restartNumberingAfterBreak="0">
    <w:nsid w:val="0C567B67"/>
    <w:multiLevelType w:val="hybridMultilevel"/>
    <w:tmpl w:val="F3F224B4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5258E"/>
    <w:multiLevelType w:val="hybridMultilevel"/>
    <w:tmpl w:val="D46A7A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BA3716"/>
    <w:multiLevelType w:val="hybridMultilevel"/>
    <w:tmpl w:val="F97A4B38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D360E"/>
    <w:multiLevelType w:val="hybridMultilevel"/>
    <w:tmpl w:val="C590C4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83DAF"/>
    <w:multiLevelType w:val="hybridMultilevel"/>
    <w:tmpl w:val="8D1836A6"/>
    <w:lvl w:ilvl="0" w:tplc="20AA6492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3D0CAA"/>
    <w:multiLevelType w:val="hybridMultilevel"/>
    <w:tmpl w:val="1F545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F90715"/>
    <w:multiLevelType w:val="hybridMultilevel"/>
    <w:tmpl w:val="B52A7D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372134"/>
    <w:multiLevelType w:val="hybridMultilevel"/>
    <w:tmpl w:val="C81EAF38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4D4A89"/>
    <w:multiLevelType w:val="hybridMultilevel"/>
    <w:tmpl w:val="724C67C8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217946"/>
    <w:multiLevelType w:val="hybridMultilevel"/>
    <w:tmpl w:val="777A0478"/>
    <w:lvl w:ilvl="0" w:tplc="C246AAA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1E4E4A"/>
    <w:multiLevelType w:val="hybridMultilevel"/>
    <w:tmpl w:val="25D48138"/>
    <w:lvl w:ilvl="0" w:tplc="9D1EED50">
      <w:numFmt w:val="bullet"/>
      <w:lvlText w:val="-"/>
      <w:lvlJc w:val="left"/>
      <w:pPr>
        <w:ind w:left="2844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12" w15:restartNumberingAfterBreak="0">
    <w:nsid w:val="6EA03170"/>
    <w:multiLevelType w:val="hybridMultilevel"/>
    <w:tmpl w:val="89E6B2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571003"/>
    <w:multiLevelType w:val="hybridMultilevel"/>
    <w:tmpl w:val="CE9844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4F63F8"/>
    <w:multiLevelType w:val="hybridMultilevel"/>
    <w:tmpl w:val="F664FA9A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0"/>
  </w:num>
  <w:num w:numId="4">
    <w:abstractNumId w:val="10"/>
  </w:num>
  <w:num w:numId="5">
    <w:abstractNumId w:val="8"/>
  </w:num>
  <w:num w:numId="6">
    <w:abstractNumId w:val="1"/>
  </w:num>
  <w:num w:numId="7">
    <w:abstractNumId w:val="11"/>
  </w:num>
  <w:num w:numId="8">
    <w:abstractNumId w:val="14"/>
  </w:num>
  <w:num w:numId="9">
    <w:abstractNumId w:val="3"/>
  </w:num>
  <w:num w:numId="10">
    <w:abstractNumId w:val="9"/>
  </w:num>
  <w:num w:numId="11">
    <w:abstractNumId w:val="7"/>
  </w:num>
  <w:num w:numId="12">
    <w:abstractNumId w:val="2"/>
  </w:num>
  <w:num w:numId="13">
    <w:abstractNumId w:val="4"/>
  </w:num>
  <w:num w:numId="14">
    <w:abstractNumId w:val="6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MDEzNrY0NjOxMDJQ0lEKTi0uzszPAykwrAUABLTBZSwAAAA="/>
  </w:docVars>
  <w:rsids>
    <w:rsidRoot w:val="00A028A0"/>
    <w:rsid w:val="000045EF"/>
    <w:rsid w:val="0002063C"/>
    <w:rsid w:val="00036346"/>
    <w:rsid w:val="00043445"/>
    <w:rsid w:val="000531B9"/>
    <w:rsid w:val="0009271C"/>
    <w:rsid w:val="00096868"/>
    <w:rsid w:val="000A1F7E"/>
    <w:rsid w:val="000B0504"/>
    <w:rsid w:val="000B0921"/>
    <w:rsid w:val="000B692B"/>
    <w:rsid w:val="000C13CA"/>
    <w:rsid w:val="000C43BA"/>
    <w:rsid w:val="000D74F3"/>
    <w:rsid w:val="00130ED4"/>
    <w:rsid w:val="00153135"/>
    <w:rsid w:val="001602F6"/>
    <w:rsid w:val="00161A0C"/>
    <w:rsid w:val="00173A7C"/>
    <w:rsid w:val="00190319"/>
    <w:rsid w:val="001B2394"/>
    <w:rsid w:val="00203E78"/>
    <w:rsid w:val="002211E2"/>
    <w:rsid w:val="0023177F"/>
    <w:rsid w:val="0027122C"/>
    <w:rsid w:val="002A0128"/>
    <w:rsid w:val="002A0139"/>
    <w:rsid w:val="002D18E9"/>
    <w:rsid w:val="002D7AB6"/>
    <w:rsid w:val="00340ABC"/>
    <w:rsid w:val="00352A1B"/>
    <w:rsid w:val="0036570D"/>
    <w:rsid w:val="003762C8"/>
    <w:rsid w:val="003775EC"/>
    <w:rsid w:val="00384BEF"/>
    <w:rsid w:val="003A743D"/>
    <w:rsid w:val="003B38EA"/>
    <w:rsid w:val="003C094A"/>
    <w:rsid w:val="003E04CD"/>
    <w:rsid w:val="003E4C78"/>
    <w:rsid w:val="00426655"/>
    <w:rsid w:val="00463671"/>
    <w:rsid w:val="00475F07"/>
    <w:rsid w:val="00490756"/>
    <w:rsid w:val="004A3752"/>
    <w:rsid w:val="004A4DC8"/>
    <w:rsid w:val="004B451A"/>
    <w:rsid w:val="004E17EA"/>
    <w:rsid w:val="004F15A6"/>
    <w:rsid w:val="0055453D"/>
    <w:rsid w:val="005A4B62"/>
    <w:rsid w:val="005D501E"/>
    <w:rsid w:val="005E17C7"/>
    <w:rsid w:val="006222A3"/>
    <w:rsid w:val="00635221"/>
    <w:rsid w:val="00640F6D"/>
    <w:rsid w:val="0069244E"/>
    <w:rsid w:val="006969D7"/>
    <w:rsid w:val="006A16FD"/>
    <w:rsid w:val="006B1CE6"/>
    <w:rsid w:val="006C22EA"/>
    <w:rsid w:val="00700EC7"/>
    <w:rsid w:val="00736275"/>
    <w:rsid w:val="00742B43"/>
    <w:rsid w:val="0074797C"/>
    <w:rsid w:val="007609B9"/>
    <w:rsid w:val="007C11CD"/>
    <w:rsid w:val="007C645D"/>
    <w:rsid w:val="007D5DAB"/>
    <w:rsid w:val="0083510C"/>
    <w:rsid w:val="00846A1A"/>
    <w:rsid w:val="008479AD"/>
    <w:rsid w:val="0087733F"/>
    <w:rsid w:val="00884160"/>
    <w:rsid w:val="008B4DA3"/>
    <w:rsid w:val="008B6CE9"/>
    <w:rsid w:val="008C751F"/>
    <w:rsid w:val="008E4EBC"/>
    <w:rsid w:val="0090337D"/>
    <w:rsid w:val="00907384"/>
    <w:rsid w:val="009074C5"/>
    <w:rsid w:val="00923DF0"/>
    <w:rsid w:val="00963B2E"/>
    <w:rsid w:val="009913BC"/>
    <w:rsid w:val="009946F9"/>
    <w:rsid w:val="009C48C4"/>
    <w:rsid w:val="009D4A8C"/>
    <w:rsid w:val="009E67FA"/>
    <w:rsid w:val="009F0F74"/>
    <w:rsid w:val="009F128B"/>
    <w:rsid w:val="00A028A0"/>
    <w:rsid w:val="00A61C10"/>
    <w:rsid w:val="00A82736"/>
    <w:rsid w:val="00A91772"/>
    <w:rsid w:val="00AF482E"/>
    <w:rsid w:val="00AF4DD8"/>
    <w:rsid w:val="00B01501"/>
    <w:rsid w:val="00B04BF5"/>
    <w:rsid w:val="00B254EA"/>
    <w:rsid w:val="00B263D6"/>
    <w:rsid w:val="00B44DF5"/>
    <w:rsid w:val="00B47659"/>
    <w:rsid w:val="00B5180F"/>
    <w:rsid w:val="00B70868"/>
    <w:rsid w:val="00B70A2E"/>
    <w:rsid w:val="00B76FAC"/>
    <w:rsid w:val="00B81A6D"/>
    <w:rsid w:val="00B86B5B"/>
    <w:rsid w:val="00BD164B"/>
    <w:rsid w:val="00BF25D2"/>
    <w:rsid w:val="00BF5E33"/>
    <w:rsid w:val="00C33BA4"/>
    <w:rsid w:val="00C47BB7"/>
    <w:rsid w:val="00C8306A"/>
    <w:rsid w:val="00C86EBB"/>
    <w:rsid w:val="00C956F6"/>
    <w:rsid w:val="00C96285"/>
    <w:rsid w:val="00CB27FD"/>
    <w:rsid w:val="00CB7530"/>
    <w:rsid w:val="00CD2888"/>
    <w:rsid w:val="00CF4AC2"/>
    <w:rsid w:val="00D17A84"/>
    <w:rsid w:val="00D375CE"/>
    <w:rsid w:val="00D658BE"/>
    <w:rsid w:val="00D83169"/>
    <w:rsid w:val="00D964D2"/>
    <w:rsid w:val="00DB3434"/>
    <w:rsid w:val="00DB7F37"/>
    <w:rsid w:val="00DD0760"/>
    <w:rsid w:val="00DE3AC0"/>
    <w:rsid w:val="00E230F5"/>
    <w:rsid w:val="00E460E9"/>
    <w:rsid w:val="00E56FC3"/>
    <w:rsid w:val="00E757C3"/>
    <w:rsid w:val="00E81F74"/>
    <w:rsid w:val="00E8547A"/>
    <w:rsid w:val="00E9565B"/>
    <w:rsid w:val="00ED06A2"/>
    <w:rsid w:val="00ED7DEB"/>
    <w:rsid w:val="00EF787D"/>
    <w:rsid w:val="00F178DF"/>
    <w:rsid w:val="00F250EC"/>
    <w:rsid w:val="00F729F4"/>
    <w:rsid w:val="00F75AD9"/>
    <w:rsid w:val="00F91517"/>
    <w:rsid w:val="00FA3B75"/>
    <w:rsid w:val="00FB14F1"/>
    <w:rsid w:val="00FB420F"/>
    <w:rsid w:val="00FB5779"/>
    <w:rsid w:val="00FC0645"/>
    <w:rsid w:val="00FF25E2"/>
    <w:rsid w:val="00FF5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045310"/>
  <w15:docId w15:val="{7B676B9E-5FD5-4E44-A10A-72BABF4BE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Normální text"/>
    <w:qFormat/>
    <w:rsid w:val="00036346"/>
    <w:pPr>
      <w:spacing w:after="80" w:line="340" w:lineRule="exact"/>
      <w:ind w:firstLine="284"/>
      <w:jc w:val="both"/>
    </w:pPr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A743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3775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775EC"/>
    <w:rPr>
      <w:rFonts w:ascii="Calibri" w:eastAsia="Calibri" w:hAnsi="Calibri" w:cs="Times New Roman"/>
    </w:rPr>
  </w:style>
  <w:style w:type="paragraph" w:styleId="Zpat">
    <w:name w:val="footer"/>
    <w:basedOn w:val="Normln"/>
    <w:link w:val="ZpatChar"/>
    <w:uiPriority w:val="99"/>
    <w:unhideWhenUsed/>
    <w:rsid w:val="003775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775EC"/>
    <w:rPr>
      <w:rFonts w:ascii="Calibri" w:eastAsia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1F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1F74"/>
    <w:rPr>
      <w:rFonts w:ascii="Tahoma" w:eastAsia="Calibri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81F7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1F7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1F74"/>
    <w:rPr>
      <w:rFonts w:ascii="Calibri" w:eastAsia="Calibri" w:hAnsi="Calibri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1F7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1F74"/>
    <w:rPr>
      <w:rFonts w:ascii="Calibri" w:eastAsia="Calibri" w:hAnsi="Calibri" w:cs="Times New Roman"/>
      <w:b/>
      <w:bCs/>
      <w:sz w:val="20"/>
      <w:szCs w:val="20"/>
    </w:rPr>
  </w:style>
  <w:style w:type="character" w:customStyle="1" w:styleId="tlid-translation">
    <w:name w:val="tlid-translation"/>
    <w:basedOn w:val="Standardnpsmoodstavce"/>
    <w:rsid w:val="0069244E"/>
  </w:style>
  <w:style w:type="paragraph" w:styleId="Revize">
    <w:name w:val="Revision"/>
    <w:hidden/>
    <w:uiPriority w:val="99"/>
    <w:semiHidden/>
    <w:rsid w:val="004E17EA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1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0</Words>
  <Characters>2189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dlecký Miroslav</dc:creator>
  <cp:lastModifiedBy>Magdaléna Bičová</cp:lastModifiedBy>
  <cp:revision>2</cp:revision>
  <dcterms:created xsi:type="dcterms:W3CDTF">2021-12-20T14:07:00Z</dcterms:created>
  <dcterms:modified xsi:type="dcterms:W3CDTF">2021-12-20T14:07:00Z</dcterms:modified>
</cp:coreProperties>
</file>